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4" w:name="X9bbc8e1fb2ba854abc608a8f1cf90c482620cad"/>
    <w:p>
      <w:pPr>
        <w:pStyle w:val="Heading1"/>
      </w:pPr>
      <w:r>
        <w:t xml:space="preserve">Cover Letter for Automotive Engineer Position in Chile Santiago</w:t>
      </w:r>
    </w:p>
    <w:p>
      <w:pPr>
        <w:pStyle w:val="FirstParagraph"/>
      </w:pPr>
      <w:r>
        <w:t xml:space="preserve">Dear [Hiring Manager's Name],</w:t>
      </w:r>
    </w:p>
    <w:p>
      <w:pPr>
        <w:pStyle w:val="BodyText"/>
      </w:pPr>
      <w:r>
        <w:t xml:space="preserve">I am writing to express my enthusiastic interest in the Automotive Engineer position at [Company Name] in Santiago, Chile. As a dedicated and innovative automotive engineer with a strong background in vehicle design, sustainability, and cutting-edge technology, I am eager to contribute my expertise to a dynamic organization that values excellence and progress. My career has been driven by a passion for advancing automotive systems while aligning with the unique demands of markets like Chile Santiago, where innovation meets cultural and environmental challenges.</w:t>
      </w:r>
    </w:p>
    <w:p>
      <w:pPr>
        <w:pStyle w:val="BodyText"/>
      </w:pPr>
      <w:r>
        <w:t xml:space="preserve">With [X years] of experience in the automotive industry, I have developed a comprehensive skill set in areas such as vehicle dynamics, powertrain optimization, safety standards compliance, and advanced materials. My work has focused on creating efficient, reliable, and environmentally responsible solutions that meet global benchmarks while adapting to regional requirements. In Chile Santiago—where the automotive sector is rapidly evolving due to growing demand for sustainable mobility and infrastructure development—I am particularly motivated to apply my technical knowledge to address local challenges such as urban traffic management, emission reduction initiatives, and the integration of electric vehicles (EVs) into the national grid.</w:t>
      </w:r>
    </w:p>
    <w:bookmarkStart w:id="20" w:name="Xb4dba72ea88f1942a0c6fa4267c82f06f411457"/>
    <w:p>
      <w:pPr>
        <w:pStyle w:val="Heading2"/>
      </w:pPr>
      <w:r>
        <w:t xml:space="preserve">Why Santiago, Chile? A Unique Opportunity for Automotive Innovation</w:t>
      </w:r>
    </w:p>
    <w:p>
      <w:pPr>
        <w:pStyle w:val="FirstParagraph"/>
      </w:pPr>
      <w:r>
        <w:t xml:space="preserve">Santiago de Chile is not only the capital of one of South America’s most economically vibrant nations but also a hub for technological and industrial growth. The city's strategic location, combined with its commitment to green energy and smart urban planning, presents an ideal environment for automotive engineers to drive meaningful change. As an Automotive Engineer with experience in both traditional and emerging technologies, I am keen to collaborate with [Company Name] on projects that align with Chile’s vision of a sustainable future.</w:t>
      </w:r>
    </w:p>
    <w:p>
      <w:pPr>
        <w:pStyle w:val="BodyText"/>
      </w:pPr>
      <w:r>
        <w:t xml:space="preserve">Chile Santiago’s automotive landscape is shaped by its diverse terrain, ranging from arid northern regions to the Andean mountains. This diversity demands vehicles that are adaptable, durable, and efficient. My background in designing systems for extreme conditions—such as high-altitude performance and corrosion resistance—makes me uniquely suited to contribute to solutions tailored for Chile’s unique environment. Additionally, I understand the importance of adhering to international safety standards while incorporating local regulations, ensuring that every project meets both global and regional expectations.</w:t>
      </w:r>
    </w:p>
    <w:bookmarkEnd w:id="20"/>
    <w:bookmarkStart w:id="21" w:name="X39a86f463d9bf661b8587eabaa095c829691a7f"/>
    <w:p>
      <w:pPr>
        <w:pStyle w:val="Heading2"/>
      </w:pPr>
      <w:r>
        <w:t xml:space="preserve">Technical Expertise and Professional Achievements</w:t>
      </w:r>
    </w:p>
    <w:p>
      <w:pPr>
        <w:pStyle w:val="FirstParagraph"/>
      </w:pPr>
      <w:r>
        <w:t xml:space="preserve">Throughout my career, I have worked on a variety of automotive projects, from optimizing internal combustion engines to developing hybrid and electric vehicle architectures. At [Previous Company Name], I led a team that redesigned a commercial truck’s powertrain system, improving fuel efficiency by 18% while reducing emissions by 22%. This project not only earned recognition within the company but also aligned with Chile’s national goals for decarbonizing transportation. My ability to balance technical innovation with cost-effectiveness has consistently made me a valuable asset in fast-paced, goal-oriented environments.</w:t>
      </w:r>
    </w:p>
    <w:p>
      <w:pPr>
        <w:pStyle w:val="BodyText"/>
      </w:pPr>
      <w:r>
        <w:t xml:space="preserve">In addition to my engineering expertise, I hold a [Degree, e.g., Master’s in Mechanical Engineering] from [University Name], where I specialized in automotive systems and sustainability. My academic work included research on the integration of renewable energy sources into vehicle charging infrastructure—a topic that is increasingly relevant as Chile expands its EV adoption. This experience has equipped me with the analytical tools to tackle complex problems while staying ahead of industry trends.</w:t>
      </w:r>
    </w:p>
    <w:bookmarkEnd w:id="21"/>
    <w:bookmarkStart w:id="22" w:name="Xf2f2cef5a12a10b0f43244e7e7df3706ba2b226"/>
    <w:p>
      <w:pPr>
        <w:pStyle w:val="Heading2"/>
      </w:pPr>
      <w:r>
        <w:t xml:space="preserve">Cultural Adaptability and Commitment to Local Growth</w:t>
      </w:r>
    </w:p>
    <w:p>
      <w:pPr>
        <w:pStyle w:val="FirstParagraph"/>
      </w:pPr>
      <w:r>
        <w:t xml:space="preserve">While technical skills are critical, I believe that success in a role like this also depends on cultural adaptability and a deep understanding of the local market. Having studied and worked in multicultural environments, I have developed strong communication skills that enable me to collaborate effectively with diverse teams. In Chile Santiago, where the automotive industry is influenced by both global trends and local needs, I am confident in my ability to bridge these gaps and foster innovation.</w:t>
      </w:r>
    </w:p>
    <w:p>
      <w:pPr>
        <w:pStyle w:val="BodyText"/>
      </w:pPr>
      <w:r>
        <w:t xml:space="preserve">Moreover, I am committed to contributing to the growth of Chile’s automotive sector. I have followed closely the initiatives of companies like [Local or International Company Name] and their efforts to promote sustainable mobility in Santiago. I admire how such organizations are leveraging technology to reduce urban congestion and pollution, and I am eager to play a role in similar efforts at [Company Name]. My goal is not only to deliver high-quality engineering solutions but also to support the long-term development of Chile’s transportation infrastructure.</w:t>
      </w:r>
    </w:p>
    <w:bookmarkEnd w:id="22"/>
    <w:bookmarkStart w:id="23" w:name="why-i-am-the-right-fit-for-this-role"/>
    <w:p>
      <w:pPr>
        <w:pStyle w:val="Heading2"/>
      </w:pPr>
      <w:r>
        <w:t xml:space="preserve">Why I Am the Right Fit for This Role</w:t>
      </w:r>
    </w:p>
    <w:p>
      <w:pPr>
        <w:pStyle w:val="FirstParagraph"/>
      </w:pPr>
      <w:r>
        <w:t xml:space="preserve">What sets me apart as an Automotive Engineer is my ability to combine technical precision with a forward-thinking mindset. I thrive in environments where collaboration and creativity are valued, and I am particularly drawn to [Company Name]’s reputation for innovation and leadership in the automotive industry. My experience in cross-functional teams, coupled with my hands-on approach to problem-solving, ensures that I can contribute effectively from day one.</w:t>
      </w:r>
    </w:p>
    <w:p>
      <w:pPr>
        <w:pStyle w:val="BodyText"/>
      </w:pPr>
      <w:r>
        <w:t xml:space="preserve">I am also highly motivated by the opportunity to work in Chile Santiago, a city that is at the forefront of Latin America’s technological advancements. The prospect of contributing to projects that impact millions of residents while aligning with global sustainability goals is incredibly compelling. I am eager to bring my expertise in automotive engineering, coupled with a deep respect for Chilean culture and its industrial aspirations, to [Company Name].</w:t>
      </w:r>
    </w:p>
    <w:p>
      <w:pPr>
        <w:pStyle w:val="BodyText"/>
      </w:pPr>
      <w:r>
        <w:t xml:space="preserve">Thank you for considering my application. I would welcome the opportunity to discuss how my background and skills align with the needs of your team. Please feel free to contact me at [Your Phone Number] or [Your Email Address] at your earliest convenience. I look forward to the possibility of contributing to [Company Name]’s mission of shaping the future of transportation in Chile Santiago.</w:t>
      </w:r>
    </w:p>
    <w:p>
      <w:pPr>
        <w:pStyle w:val="BodyText"/>
      </w:pPr>
      <w:r>
        <w:t xml:space="preserve">Sincerely,</w:t>
      </w:r>
      <w:r>
        <w:br/>
      </w:r>
      <w:r>
        <w:t xml:space="preserve">[Your Full Name]</w:t>
      </w:r>
      <w:r>
        <w:br/>
      </w:r>
      <w:r>
        <w:t xml:space="preserve">[Your Contact Information]</w:t>
      </w:r>
    </w:p>
    <w:p>
      <w:pPr>
        <w:pStyle w:val="BodyText"/>
      </w:pPr>
      <w:r>
        <w:t xml:space="preserve">Word count: 823</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3T10:44:05Z</dcterms:created>
  <dcterms:modified xsi:type="dcterms:W3CDTF">2026-07-23T10:44:05Z</dcterms:modified>
</cp:coreProperties>
</file>

<file path=docProps/custom.xml><?xml version="1.0" encoding="utf-8"?>
<Properties xmlns="http://schemas.openxmlformats.org/officeDocument/2006/custom-properties" xmlns:vt="http://schemas.openxmlformats.org/officeDocument/2006/docPropsVTypes"/>
</file>